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4" w:name="X11063cc2a7421e229f07951039eb897720888f5"/>
    <w:p>
      <w:pPr>
        <w:pStyle w:val="Heading1"/>
      </w:pPr>
      <w:r>
        <w:t xml:space="preserve">Cover Letter for Marine Engineer Position in Netherlands Amsterdam</w:t>
      </w:r>
    </w:p>
    <w:p>
      <w:pPr>
        <w:pStyle w:val="FirstParagraph"/>
      </w:pPr>
      <w:r>
        <w:t xml:space="preserve">Dear [Hiring Manager's Name],</w:t>
      </w:r>
    </w:p>
    <w:p>
      <w:pPr>
        <w:pStyle w:val="BodyText"/>
      </w:pPr>
      <w:r>
        <w:t xml:space="preserve">I am writing to express my enthusiastic interest in the Marine Engineer position at [Company Name] in the Netherlands, specifically Amsterdam. As a highly motivated and experienced marine engineer with a passion for maritime innovation and sustainable practices, I am eager to contribute my technical expertise, leadership skills, and dedication to excellence in one of Europe’s most dynamic maritime hubs. The Netherlands’ reputation as a global leader in shipping, environmental technology, and port infrastructure aligns perfectly with my career goals, and I am excited about the opportunity to work within this vibrant ecosystem.</w:t>
      </w:r>
    </w:p>
    <w:p>
      <w:pPr>
        <w:pStyle w:val="BodyText"/>
      </w:pPr>
      <w:r>
        <w:t xml:space="preserve">With over [X years] of experience in marine engineering, I have developed a strong foundation in designing, maintaining, and optimizing complex ship systems. My career has been driven by a commitment to safety, efficiency, and innovation—principles that are deeply embedded in the maritime industry of the Netherlands. Amsterdam’s strategic location as a gateway to global trade and its emphasis on green technology make it an ideal environment for professionals like myself to thrive. I am particularly drawn to [Company Name]’s mission to advance sustainable maritime solutions, which resonates with my own values and technical focus.</w:t>
      </w:r>
    </w:p>
    <w:bookmarkStart w:id="20" w:name="professional-background-and-expertise"/>
    <w:p>
      <w:pPr>
        <w:pStyle w:val="Heading2"/>
      </w:pPr>
      <w:r>
        <w:t xml:space="preserve">Professional Background and Expertise</w:t>
      </w:r>
    </w:p>
    <w:p>
      <w:pPr>
        <w:pStyle w:val="FirstParagraph"/>
      </w:pPr>
      <w:r>
        <w:t xml:space="preserve">Throughout my career, I have worked on a variety of vessels, including cargo ships, cruise liners, and offshore platforms. My responsibilities have included overseeing the operation and maintenance of propulsion systems, electrical systems, and auxiliary machinery. I hold certifications in [list relevant certifications, e.g., STCW 2010, Marine Engineering License], which have equipped me with the knowledge to adhere to international maritime standards such as those set by the International Maritime Organization (IMO). My hands-on experience with both traditional and modern technologies has allowed me to adapt quickly to evolving industry demands.</w:t>
      </w:r>
    </w:p>
    <w:p>
      <w:pPr>
        <w:pStyle w:val="BodyText"/>
      </w:pPr>
      <w:r>
        <w:t xml:space="preserve">In my most recent role at [Previous Company Name], I led a team of engineers in upgrading the energy efficiency of a fleet of cargo vessels. This project involved implementing hybrid propulsion systems and optimizing fuel consumption, resulting in a 15% reduction in emissions. Such initiatives not only align with the Netherlands’ stringent environmental regulations but also reflect the country’s forward-thinking approach to maritime sustainability. Amsterdam’s commitment to reducing its carbon footprint through projects like the Port of Amsterdam’s Green Shipping Corridor further underscores my belief that this is the right place to contribute meaningfully.</w:t>
      </w:r>
    </w:p>
    <w:bookmarkEnd w:id="20"/>
    <w:bookmarkStart w:id="21" w:name="adaptability-and-cultural-fit"/>
    <w:p>
      <w:pPr>
        <w:pStyle w:val="Heading2"/>
      </w:pPr>
      <w:r>
        <w:t xml:space="preserve">Adaptability and Cultural Fit</w:t>
      </w:r>
    </w:p>
    <w:p>
      <w:pPr>
        <w:pStyle w:val="FirstParagraph"/>
      </w:pPr>
      <w:r>
        <w:t xml:space="preserve">As a marine engineer, I understand the importance of working in diverse environments. The Netherlands, with its multicultural population and global business orientation, offers an ideal setting for professionals who value collaboration and innovation. My ability to communicate effectively in multiple languages (including English) has allowed me to work alongside international teams, ensuring seamless project execution. Amsterdam’s thriving maritime community—home to leading shipping companies, research institutions, and environmental organizations—provides a unique opportunity to engage with cutting-edge projects that shape the future of the industry.</w:t>
      </w:r>
    </w:p>
    <w:p>
      <w:pPr>
        <w:pStyle w:val="BodyText"/>
      </w:pPr>
      <w:r>
        <w:t xml:space="preserve">Moreover, the Netherlands’ focus on digitalization in maritime operations resonates with my interest in leveraging technology for efficiency. I have experience integrating IoT-enabled monitoring systems into shipboard machinery, which enhances predictive maintenance and reduces downtime. This aligns with [Company Name]’s potential investments in smart shipping solutions, a sector where the Netherlands is rapidly emerging as a pioneer.</w:t>
      </w:r>
    </w:p>
    <w:bookmarkEnd w:id="21"/>
    <w:bookmarkStart w:id="22" w:name="why-the-netherlands-amsterdam"/>
    <w:p>
      <w:pPr>
        <w:pStyle w:val="Heading2"/>
      </w:pPr>
      <w:r>
        <w:t xml:space="preserve">Why the Netherlands Amsterdam?</w:t>
      </w:r>
    </w:p>
    <w:p>
      <w:pPr>
        <w:pStyle w:val="FirstParagraph"/>
      </w:pPr>
      <w:r>
        <w:t xml:space="preserve">The decision to seek employment in the Netherlands, particularly Amsterdam, is not one I have made lightly. The city’s status as a global maritime center, combined with its progressive policies on sustainability and innovation, makes it an attractive destination for professionals like myself. The Port of Amsterdam’s initiatives to transition toward renewable energy sources and its partnerships with tech startups exemplify the forward-thinking mindset that defines the region. I am eager to contribute my skills to such transformative projects while growing professionally in a supportive and dynamic environment.</w:t>
      </w:r>
    </w:p>
    <w:p>
      <w:pPr>
        <w:pStyle w:val="BodyText"/>
      </w:pPr>
      <w:r>
        <w:t xml:space="preserve">In addition, the Netherlands’ emphasis on work-life balance and quality of life is a significant factor in my decision. Amsterdam’s bike-friendly infrastructure, cultural richness, and proximity to other European cities create an ideal setting for both personal and professional fulfillment. I am confident that my adaptability and enthusiasm for new challenges will allow me to integrate seamlessly into your team while making valuable contributions.</w:t>
      </w:r>
    </w:p>
    <w:bookmarkEnd w:id="22"/>
    <w:bookmarkStart w:id="23" w:name="conclusion"/>
    <w:p>
      <w:pPr>
        <w:pStyle w:val="Heading2"/>
      </w:pPr>
      <w:r>
        <w:t xml:space="preserve">Conclusion</w:t>
      </w:r>
    </w:p>
    <w:p>
      <w:pPr>
        <w:pStyle w:val="FirstParagraph"/>
      </w:pPr>
      <w:r>
        <w:t xml:space="preserve">In conclusion, I am deeply passionate about marine engineering and eager to bring my technical expertise, problem-solving abilities, and commitment to sustainability to [Company Name]. The Netherlands’ leadership in maritime innovation and its emphasis on environmental responsibility make it the perfect place for me to advance my career. I would welcome the opportunity to discuss how my background and vision align with your organization’s goals. Thank you for considering my application, and I look forward to the possibility of contributing to your team in Amsterd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5:03:45Z</dcterms:created>
  <dcterms:modified xsi:type="dcterms:W3CDTF">2026-07-23T15:03:45Z</dcterms:modified>
</cp:coreProperties>
</file>

<file path=docProps/custom.xml><?xml version="1.0" encoding="utf-8"?>
<Properties xmlns="http://schemas.openxmlformats.org/officeDocument/2006/custom-properties" xmlns:vt="http://schemas.openxmlformats.org/officeDocument/2006/docPropsVTypes"/>
</file>